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6642B667">
      <w:pPr>
        <w:pStyle w:val="Heading1"/>
      </w:pPr>
      <w:r w:rsidRPr="007B084D">
        <w:t>Liver Portopulmonary Hypertension MELD/PELD Initial Exception Score</w:t>
      </w:r>
      <w:r w:rsidRPr="00AE00BE" w:rsidR="00AE00BE">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7B084D" w:rsidRPr="007B084D" w:rsidP="007B084D" w14:paraId="30E54AEA" w14:textId="77777777">
      <w:pPr>
        <w:shd w:val="clear" w:color="auto" w:fill="FFFFFF"/>
        <w:ind w:right="160"/>
      </w:pPr>
      <w:r w:rsidRPr="007B084D">
        <w:rPr>
          <w:b/>
          <w:bCs/>
          <w:u w:val="single"/>
        </w:rPr>
        <w:t>Portopulmonary hypertension</w:t>
      </w:r>
      <w:r w:rsidRPr="007B084D">
        <w:rPr>
          <w:b/>
          <w:bCs/>
        </w:rPr>
        <w:t>:</w:t>
      </w:r>
      <w:r w:rsidRPr="007B084D">
        <w:t> If portopulmonary hypertension is selected for a candidate, provide the initial measurements:</w:t>
      </w:r>
    </w:p>
    <w:p w:rsidR="007B084D" w:rsidRPr="007B084D" w:rsidP="007B084D" w14:paraId="6777CF05" w14:textId="77777777">
      <w:pPr>
        <w:shd w:val="clear" w:color="auto" w:fill="FFFFFF"/>
        <w:ind w:right="160"/>
        <w:rPr>
          <w:b/>
          <w:bCs/>
        </w:rPr>
      </w:pPr>
      <w:r w:rsidRPr="007B084D">
        <w:rPr>
          <w:b/>
          <w:bCs/>
          <w:u w:val="single"/>
        </w:rPr>
        <w:t>Heart catheterization date</w:t>
      </w:r>
      <w:r w:rsidRPr="007B084D">
        <w:rPr>
          <w:b/>
          <w:bCs/>
        </w:rPr>
        <w:t>: </w:t>
      </w:r>
      <w:r w:rsidRPr="007B084D">
        <w:t>Enter the heart catheterization</w:t>
      </w:r>
      <w:r w:rsidRPr="007B084D">
        <w:rPr>
          <w:b/>
          <w:bCs/>
        </w:rPr>
        <w:t> </w:t>
      </w:r>
      <w:r w:rsidRPr="007B084D">
        <w:t>date.</w:t>
      </w:r>
    </w:p>
    <w:p w:rsidR="007B084D" w:rsidRPr="007B084D" w:rsidP="007B084D" w14:paraId="7A4DCEC0" w14:textId="77777777">
      <w:pPr>
        <w:shd w:val="clear" w:color="auto" w:fill="FFFFFF"/>
        <w:ind w:right="160"/>
        <w:rPr>
          <w:b/>
          <w:bCs/>
        </w:rPr>
      </w:pPr>
      <w:r w:rsidRPr="007B084D">
        <w:rPr>
          <w:b/>
          <w:bCs/>
          <w:u w:val="single"/>
        </w:rPr>
        <w:t>Mean pulmonary arterial pressure (MPAP)</w:t>
      </w:r>
      <w:r w:rsidRPr="007B084D">
        <w:rPr>
          <w:b/>
          <w:bCs/>
        </w:rPr>
        <w:t>: </w:t>
      </w:r>
      <w:r w:rsidRPr="007B084D">
        <w:t>Enter the mean pulmonary arterial pressure in mmHg. The mean pulmonary arterial pressure must be between 0 and 150.0 mmHg. Mean pulmonary arterial pressure is required when heart catheterization date is entered.</w:t>
      </w:r>
    </w:p>
    <w:p w:rsidR="007B084D" w:rsidRPr="007B084D" w:rsidP="007B084D" w14:paraId="16019716" w14:textId="77777777">
      <w:pPr>
        <w:shd w:val="clear" w:color="auto" w:fill="FFFFFF"/>
        <w:ind w:right="160"/>
        <w:rPr>
          <w:b/>
          <w:bCs/>
        </w:rPr>
      </w:pPr>
      <w:r w:rsidRPr="007B084D">
        <w:rPr>
          <w:b/>
          <w:bCs/>
          <w:u w:val="single"/>
        </w:rPr>
        <w:t>Pulmonary artery wedge pressure (PAWP)</w:t>
      </w:r>
      <w:r w:rsidRPr="007B084D">
        <w:rPr>
          <w:b/>
          <w:bCs/>
        </w:rPr>
        <w:t>: </w:t>
      </w:r>
      <w:r w:rsidRPr="007B084D">
        <w:t>Enter the</w:t>
      </w:r>
      <w:r w:rsidRPr="007B084D">
        <w:rPr>
          <w:b/>
          <w:bCs/>
        </w:rPr>
        <w:t> </w:t>
      </w:r>
      <w:r w:rsidRPr="007B084D">
        <w:t>pulmonary artery wedge pressure in mmHg. The pulmonary artery wedge pressure must be between 0 and 50.0 mmHg.</w:t>
      </w:r>
    </w:p>
    <w:p w:rsidR="007B084D" w:rsidRPr="007B084D" w:rsidP="007B084D" w14:paraId="560DD9DE" w14:textId="77777777">
      <w:pPr>
        <w:shd w:val="clear" w:color="auto" w:fill="FFFFFF"/>
        <w:ind w:right="160"/>
        <w:rPr>
          <w:b/>
          <w:bCs/>
        </w:rPr>
      </w:pPr>
      <w:r w:rsidRPr="007B084D">
        <w:rPr>
          <w:b/>
          <w:bCs/>
          <w:u w:val="single"/>
        </w:rPr>
        <w:t>Cardiac output</w:t>
      </w:r>
      <w:r w:rsidRPr="007B084D">
        <w:rPr>
          <w:b/>
          <w:bCs/>
        </w:rPr>
        <w:t>: </w:t>
      </w:r>
      <w:r w:rsidRPr="007B084D">
        <w:t>Enter the cardiac output in L/min.</w:t>
      </w:r>
      <w:r w:rsidRPr="007B084D">
        <w:rPr>
          <w:b/>
          <w:bCs/>
        </w:rPr>
        <w:t> </w:t>
      </w:r>
      <w:r w:rsidRPr="007B084D">
        <w:t>The initial cardiac output must be between 0.20 and 15.00 L/min.</w:t>
      </w:r>
    </w:p>
    <w:p w:rsidR="007B084D" w:rsidRPr="007B084D" w:rsidP="007B084D" w14:paraId="6C6C004C" w14:textId="77777777">
      <w:pPr>
        <w:shd w:val="clear" w:color="auto" w:fill="FFFFFF"/>
        <w:ind w:right="160"/>
        <w:rPr>
          <w:b/>
          <w:bCs/>
        </w:rPr>
      </w:pPr>
      <w:r w:rsidRPr="007B084D">
        <w:rPr>
          <w:b/>
          <w:bCs/>
          <w:u w:val="single"/>
        </w:rPr>
        <w:t>Pulmonary vascular resistance (PVR)</w:t>
      </w:r>
      <w:r w:rsidRPr="007B084D">
        <w:rPr>
          <w:b/>
          <w:bCs/>
        </w:rPr>
        <w:t>: </w:t>
      </w:r>
      <w:r w:rsidRPr="007B084D">
        <w:t>Pulmonary vascular resistance (PVR) is automatically calculated by the system based on the values entered for mean pulmonary arterial pressure (MPAP), pulmonary artery wedge pressure (PAWP) and cardiac output. If one of these three values is omitted, PVR cannot be calculated.</w:t>
      </w:r>
    </w:p>
    <w:p w:rsidR="007B084D" w:rsidRPr="007B084D" w:rsidP="007B084D" w14:paraId="06545DF9" w14:textId="77777777">
      <w:pPr>
        <w:shd w:val="clear" w:color="auto" w:fill="FFFFFF"/>
        <w:ind w:right="160"/>
        <w:rPr>
          <w:b/>
          <w:bCs/>
        </w:rPr>
      </w:pPr>
      <w:r w:rsidRPr="007B084D">
        <w:rPr>
          <w:b/>
          <w:bCs/>
          <w:u w:val="single"/>
        </w:rPr>
        <w:t>Transpulmonary gradient (TPG) to correct for volume overload</w:t>
      </w:r>
      <w:r w:rsidRPr="007B084D">
        <w:rPr>
          <w:b/>
          <w:bCs/>
        </w:rPr>
        <w:t>: </w:t>
      </w:r>
      <w:r w:rsidRPr="007B084D">
        <w:t>Transpulmonary gradient (TPG) is automatically calculated by the system based on the values entered for mean pulmonary arterial pressure (MPAP), pulmonary artery wedge pressure (PAWP) and cardiac output. If one of these three values is omitted, TPG cannot be calculated.</w:t>
      </w:r>
    </w:p>
    <w:p w:rsidR="007B084D" w:rsidRPr="007B084D" w:rsidP="007B084D" w14:paraId="6DA5BE65" w14:textId="77777777">
      <w:pPr>
        <w:shd w:val="clear" w:color="auto" w:fill="FFFFFF"/>
        <w:ind w:right="160"/>
        <w:rPr>
          <w:b/>
          <w:bCs/>
        </w:rPr>
      </w:pPr>
      <w:r w:rsidRPr="007B084D">
        <w:t>Select all treatments that apply:</w:t>
      </w:r>
    </w:p>
    <w:p w:rsidR="007B084D" w:rsidRPr="007B084D" w:rsidP="007B084D" w14:paraId="0A861797" w14:textId="77777777">
      <w:pPr>
        <w:shd w:val="clear" w:color="auto" w:fill="FFFFFF"/>
        <w:ind w:left="720" w:right="160"/>
        <w:rPr>
          <w:b/>
          <w:bCs/>
        </w:rPr>
      </w:pPr>
      <w:r w:rsidRPr="007B084D">
        <w:rPr>
          <w:b/>
          <w:bCs/>
        </w:rPr>
        <w:t>Ambrisentan (Letairis)</w:t>
      </w:r>
    </w:p>
    <w:p w:rsidR="007B084D" w:rsidRPr="007B084D" w:rsidP="007B084D" w14:paraId="5543A8BD" w14:textId="77777777">
      <w:pPr>
        <w:shd w:val="clear" w:color="auto" w:fill="FFFFFF"/>
        <w:ind w:left="720" w:right="160"/>
        <w:rPr>
          <w:b/>
          <w:bCs/>
        </w:rPr>
      </w:pPr>
      <w:r w:rsidRPr="007B084D">
        <w:rPr>
          <w:b/>
          <w:bCs/>
        </w:rPr>
        <w:t>Bosentan (Tracleer)</w:t>
      </w:r>
    </w:p>
    <w:p w:rsidR="007B084D" w:rsidRPr="007B084D" w:rsidP="007B084D" w14:paraId="1FAD2CEF" w14:textId="77777777">
      <w:pPr>
        <w:shd w:val="clear" w:color="auto" w:fill="FFFFFF"/>
        <w:ind w:left="720" w:right="160"/>
        <w:rPr>
          <w:b/>
          <w:bCs/>
        </w:rPr>
      </w:pPr>
      <w:r w:rsidRPr="007B084D">
        <w:rPr>
          <w:b/>
          <w:bCs/>
        </w:rPr>
        <w:t>Epoprostenol (Folan)</w:t>
      </w:r>
    </w:p>
    <w:p w:rsidR="007B084D" w:rsidRPr="007B084D" w:rsidP="007B084D" w14:paraId="51A1913C" w14:textId="77777777">
      <w:pPr>
        <w:shd w:val="clear" w:color="auto" w:fill="FFFFFF"/>
        <w:ind w:left="720" w:right="160"/>
        <w:rPr>
          <w:b/>
          <w:bCs/>
        </w:rPr>
      </w:pPr>
      <w:r w:rsidRPr="007B084D">
        <w:rPr>
          <w:b/>
          <w:bCs/>
        </w:rPr>
        <w:t>Macitentan (Opsumit)</w:t>
      </w:r>
    </w:p>
    <w:p w:rsidR="007B084D" w:rsidRPr="007B084D" w:rsidP="007B084D" w14:paraId="3E4D7E6B" w14:textId="77777777">
      <w:pPr>
        <w:shd w:val="clear" w:color="auto" w:fill="FFFFFF"/>
        <w:ind w:left="720" w:right="160"/>
        <w:rPr>
          <w:b/>
          <w:bCs/>
        </w:rPr>
      </w:pPr>
      <w:r w:rsidRPr="007B084D">
        <w:rPr>
          <w:b/>
          <w:bCs/>
        </w:rPr>
        <w:t>Riociguat (Adempas)</w:t>
      </w:r>
    </w:p>
    <w:p w:rsidR="007B084D" w:rsidRPr="007B084D" w:rsidP="007B084D" w14:paraId="3DF79D9F" w14:textId="77777777">
      <w:pPr>
        <w:shd w:val="clear" w:color="auto" w:fill="FFFFFF"/>
        <w:ind w:left="720" w:right="160"/>
        <w:rPr>
          <w:b/>
          <w:bCs/>
        </w:rPr>
      </w:pPr>
      <w:r w:rsidRPr="007B084D">
        <w:rPr>
          <w:b/>
          <w:bCs/>
        </w:rPr>
        <w:t>Sildenafil (Revatio)</w:t>
      </w:r>
    </w:p>
    <w:p w:rsidR="007B084D" w:rsidRPr="007B084D" w:rsidP="007B084D" w14:paraId="5F66B2ED" w14:textId="77777777">
      <w:pPr>
        <w:shd w:val="clear" w:color="auto" w:fill="FFFFFF"/>
        <w:ind w:left="720" w:right="160"/>
        <w:rPr>
          <w:b/>
          <w:bCs/>
        </w:rPr>
      </w:pPr>
      <w:r w:rsidRPr="007B084D">
        <w:rPr>
          <w:b/>
          <w:bCs/>
        </w:rPr>
        <w:t>Tadalafil (Adcirca)</w:t>
      </w:r>
    </w:p>
    <w:p w:rsidR="007B084D" w:rsidRPr="007B084D" w:rsidP="007B084D" w14:paraId="01EB29F5" w14:textId="77777777">
      <w:pPr>
        <w:shd w:val="clear" w:color="auto" w:fill="FFFFFF"/>
        <w:ind w:left="720" w:right="160"/>
        <w:rPr>
          <w:b/>
          <w:bCs/>
        </w:rPr>
      </w:pPr>
      <w:r w:rsidRPr="007B084D">
        <w:rPr>
          <w:b/>
          <w:bCs/>
        </w:rPr>
        <w:t>Treprostinil (Remodulin)</w:t>
      </w:r>
    </w:p>
    <w:p w:rsidR="007B084D" w:rsidRPr="007B084D" w:rsidP="007B084D" w14:paraId="35B55925" w14:textId="77777777">
      <w:pPr>
        <w:shd w:val="clear" w:color="auto" w:fill="FFFFFF"/>
        <w:ind w:left="720" w:right="160"/>
        <w:rPr>
          <w:b/>
          <w:bCs/>
        </w:rPr>
      </w:pPr>
      <w:r w:rsidRPr="007B084D">
        <w:rPr>
          <w:b/>
          <w:bCs/>
        </w:rPr>
        <w:t>Other specify</w:t>
      </w:r>
    </w:p>
    <w:p w:rsidR="007B084D" w:rsidRPr="007B084D" w:rsidP="007B084D" w14:paraId="0929C2AE" w14:textId="77777777">
      <w:pPr>
        <w:shd w:val="clear" w:color="auto" w:fill="FFFFFF"/>
        <w:ind w:left="1620" w:right="160"/>
        <w:rPr>
          <w:b/>
          <w:bCs/>
        </w:rPr>
      </w:pPr>
      <w:r w:rsidRPr="007B084D">
        <w:rPr>
          <w:b/>
          <w:bCs/>
        </w:rPr>
        <w:t>Type: </w:t>
      </w:r>
      <w:r w:rsidRPr="007B084D">
        <w:t>Enter the type of</w:t>
      </w:r>
      <w:r w:rsidRPr="007B084D">
        <w:rPr>
          <w:b/>
          <w:bCs/>
        </w:rPr>
        <w:t> </w:t>
      </w:r>
      <w:r w:rsidRPr="007B084D">
        <w:t>into the space provided. (75 character limit).</w:t>
      </w:r>
    </w:p>
    <w:p w:rsidR="007B084D" w:rsidRPr="007B084D" w:rsidP="007B084D" w14:paraId="221E3659" w14:textId="77777777">
      <w:pPr>
        <w:shd w:val="clear" w:color="auto" w:fill="FFFFFF"/>
        <w:ind w:right="160"/>
        <w:rPr>
          <w:b/>
          <w:bCs/>
        </w:rPr>
      </w:pPr>
      <w:r w:rsidRPr="007B084D">
        <w:rPr>
          <w:b/>
          <w:bCs/>
          <w:u w:val="single"/>
        </w:rPr>
        <w:t>Have other causes of pulmonary hypertension been assessed and determined not to be a significant contributing factor?</w:t>
      </w:r>
      <w:r w:rsidRPr="007B084D">
        <w:rPr>
          <w:b/>
          <w:bCs/>
        </w:rPr>
        <w:t>: </w:t>
      </w:r>
      <w:r w:rsidRPr="007B084D">
        <w:t>If other causes of pulmonary hypertension have been assessed and determined to be a significant contributing factor, select </w:t>
      </w:r>
      <w:r w:rsidRPr="007B084D">
        <w:rPr>
          <w:b/>
          <w:bCs/>
        </w:rPr>
        <w:t>Yes</w:t>
      </w:r>
      <w:r w:rsidRPr="007B084D">
        <w:t>. If not, select </w:t>
      </w:r>
      <w:r w:rsidRPr="007B084D">
        <w:rPr>
          <w:b/>
          <w:bCs/>
        </w:rPr>
        <w:t>No</w:t>
      </w:r>
      <w:r w:rsidRPr="007B084D">
        <w:t>. (If no assessment was made, select </w:t>
      </w:r>
      <w:r w:rsidRPr="007B084D">
        <w:rPr>
          <w:b/>
          <w:bCs/>
        </w:rPr>
        <w:t>No</w:t>
      </w:r>
      <w:r w:rsidRPr="007B084D">
        <w:t>). Other causes of pulmonary hypertension include but are not limited to: idiopathic pulmonary hypertension, vasculitis (lupus), chronic pulmonary embolism, sickle cell anemia, and left heart failure. This is a </w:t>
      </w:r>
      <w:r w:rsidRPr="007B084D">
        <w:rPr>
          <w:b/>
          <w:bCs/>
        </w:rPr>
        <w:t>required</w:t>
      </w:r>
      <w:r w:rsidRPr="007B084D">
        <w:t> field.</w:t>
      </w:r>
    </w:p>
    <w:p w:rsidR="007B084D" w:rsidRPr="007B084D" w:rsidP="007B084D" w14:paraId="7C17C374" w14:textId="474E33C7">
      <w:pPr>
        <w:shd w:val="clear" w:color="auto" w:fill="FFFFFF"/>
        <w:ind w:right="160"/>
        <w:rPr>
          <w:b/>
          <w:bCs/>
        </w:rPr>
      </w:pPr>
      <w:r w:rsidRPr="007B084D">
        <w:rPr>
          <w:b/>
          <w:bCs/>
          <w:u w:val="single"/>
        </w:rPr>
        <w:t>Is there documentation of portal hypertension?</w:t>
      </w:r>
      <w:r w:rsidRPr="007B084D">
        <w:rPr>
          <w:b/>
          <w:bCs/>
        </w:rPr>
        <w:t>: </w:t>
      </w:r>
      <w:r w:rsidRPr="007B084D">
        <w:t>If the</w:t>
      </w:r>
      <w:r>
        <w:t>re</w:t>
      </w:r>
      <w:r w:rsidRPr="007B084D">
        <w:t xml:space="preserve"> is existing documentation of portal hypertension, select </w:t>
      </w:r>
      <w:r w:rsidRPr="007B084D">
        <w:rPr>
          <w:b/>
          <w:bCs/>
        </w:rPr>
        <w:t>Yes</w:t>
      </w:r>
      <w:r w:rsidRPr="007B084D">
        <w:t>. If not, select </w:t>
      </w:r>
      <w:r w:rsidRPr="007B084D">
        <w:rPr>
          <w:b/>
          <w:bCs/>
        </w:rPr>
        <w:t>No</w:t>
      </w:r>
      <w:r w:rsidRPr="007B084D">
        <w:t>. This is a </w:t>
      </w:r>
      <w:r w:rsidRPr="007B084D">
        <w:rPr>
          <w:b/>
          <w:bCs/>
        </w:rPr>
        <w:t>required</w:t>
      </w:r>
      <w:r w:rsidRPr="007B084D">
        <w:t> field.</w:t>
      </w:r>
    </w:p>
    <w:p w:rsidR="007B084D" w:rsidRPr="007B084D" w:rsidP="007B084D" w14:paraId="36B23227" w14:textId="77777777">
      <w:pPr>
        <w:shd w:val="clear" w:color="auto" w:fill="FFFFFF"/>
        <w:ind w:right="160"/>
      </w:pPr>
      <w:r w:rsidRPr="007B084D">
        <w:t>Provide the post-treatment measurements:</w:t>
      </w:r>
    </w:p>
    <w:p w:rsidR="007B084D" w:rsidRPr="007B084D" w:rsidP="007B084D" w14:paraId="6D3AC321" w14:textId="77777777">
      <w:pPr>
        <w:shd w:val="clear" w:color="auto" w:fill="FFFFFF"/>
        <w:ind w:right="160"/>
        <w:rPr>
          <w:b/>
          <w:bCs/>
        </w:rPr>
      </w:pPr>
      <w:r w:rsidRPr="007B084D">
        <w:rPr>
          <w:b/>
          <w:bCs/>
          <w:u w:val="single"/>
        </w:rPr>
        <w:t>Heart catheterization date</w:t>
      </w:r>
      <w:r w:rsidRPr="007B084D">
        <w:rPr>
          <w:b/>
          <w:bCs/>
        </w:rPr>
        <w:t>: </w:t>
      </w:r>
      <w:r w:rsidRPr="007B084D">
        <w:t>Enter the heart catheterization</w:t>
      </w:r>
      <w:r w:rsidRPr="007B084D">
        <w:rPr>
          <w:b/>
          <w:bCs/>
        </w:rPr>
        <w:t> </w:t>
      </w:r>
      <w:r w:rsidRPr="007B084D">
        <w:t>date.</w:t>
      </w:r>
      <w:r w:rsidRPr="007B084D">
        <w:rPr>
          <w:b/>
          <w:bCs/>
        </w:rPr>
        <w:t> </w:t>
      </w:r>
      <w:r w:rsidRPr="007B084D">
        <w:t>If heart catheterization date entered for post-treatment, post-treatment date MUST be after initial measurement’s heart catheterization date (it cannot be done on the same day as initial treatment).</w:t>
      </w:r>
    </w:p>
    <w:p w:rsidR="007B084D" w:rsidRPr="007B084D" w:rsidP="00EE4A71" w14:paraId="025CB557" w14:textId="77777777">
      <w:pPr>
        <w:shd w:val="clear" w:color="auto" w:fill="FFFFFF"/>
        <w:ind w:right="160"/>
        <w:rPr>
          <w:b/>
          <w:bCs/>
        </w:rPr>
      </w:pPr>
      <w:r w:rsidRPr="007B084D">
        <w:rPr>
          <w:b/>
          <w:bCs/>
          <w:u w:val="single"/>
        </w:rPr>
        <w:t>Mean pulmonary arterial pressure (MPAP)</w:t>
      </w:r>
      <w:r w:rsidRPr="007B084D">
        <w:rPr>
          <w:b/>
          <w:bCs/>
        </w:rPr>
        <w:t>: </w:t>
      </w:r>
      <w:r w:rsidRPr="007B084D">
        <w:t>Enter the mean pulmonary arterial pressure in mmHg. The mean pulmonary arterial pressure must be between 0 and 150.0 mmHg. Mean pulmonary arterial pressure is required when heart catheterization date is entered.</w:t>
      </w:r>
    </w:p>
    <w:p w:rsidR="007B084D" w:rsidRPr="007B084D" w:rsidP="00EE4A71" w14:paraId="39A570E5" w14:textId="77777777">
      <w:pPr>
        <w:shd w:val="clear" w:color="auto" w:fill="FFFFFF"/>
        <w:ind w:right="160"/>
        <w:rPr>
          <w:b/>
          <w:bCs/>
        </w:rPr>
      </w:pPr>
      <w:r w:rsidRPr="007B084D">
        <w:rPr>
          <w:b/>
          <w:bCs/>
          <w:u w:val="single"/>
        </w:rPr>
        <w:t>Pulmonary artery wedge pressure (PAWP)</w:t>
      </w:r>
      <w:r w:rsidRPr="007B084D">
        <w:rPr>
          <w:b/>
          <w:bCs/>
        </w:rPr>
        <w:t>: </w:t>
      </w:r>
      <w:r w:rsidRPr="007B084D">
        <w:t>Enter the</w:t>
      </w:r>
      <w:r w:rsidRPr="007B084D">
        <w:rPr>
          <w:b/>
          <w:bCs/>
        </w:rPr>
        <w:t> </w:t>
      </w:r>
      <w:r w:rsidRPr="007B084D">
        <w:t>pulmonary artery wedge pressure in mmHg. The pulmonary artery wedge pressure must be between 0 and 50.0 mmHg.</w:t>
      </w:r>
    </w:p>
    <w:p w:rsidR="007B084D" w:rsidRPr="007B084D" w:rsidP="00EE4A71" w14:paraId="1AE8D411" w14:textId="77777777">
      <w:pPr>
        <w:shd w:val="clear" w:color="auto" w:fill="FFFFFF"/>
        <w:ind w:right="160"/>
        <w:rPr>
          <w:b/>
          <w:bCs/>
        </w:rPr>
      </w:pPr>
      <w:r w:rsidRPr="007B084D">
        <w:rPr>
          <w:b/>
          <w:bCs/>
          <w:u w:val="single"/>
        </w:rPr>
        <w:t>Cardiac output</w:t>
      </w:r>
      <w:r w:rsidRPr="007B084D">
        <w:rPr>
          <w:b/>
          <w:bCs/>
        </w:rPr>
        <w:t>: </w:t>
      </w:r>
      <w:r w:rsidRPr="007B084D">
        <w:t>Enter the cardiac output in L/min.</w:t>
      </w:r>
      <w:r w:rsidRPr="007B084D">
        <w:rPr>
          <w:b/>
          <w:bCs/>
        </w:rPr>
        <w:t> </w:t>
      </w:r>
      <w:r w:rsidRPr="007B084D">
        <w:t>The initial cardiac output must be between 0.20 and 15.00 L/min.</w:t>
      </w:r>
    </w:p>
    <w:p w:rsidR="007B084D" w:rsidRPr="007B084D" w:rsidP="00EE4A71" w14:paraId="711C569B" w14:textId="77777777">
      <w:pPr>
        <w:shd w:val="clear" w:color="auto" w:fill="FFFFFF"/>
        <w:ind w:right="160"/>
        <w:rPr>
          <w:b/>
          <w:bCs/>
        </w:rPr>
      </w:pPr>
      <w:r w:rsidRPr="007B084D">
        <w:rPr>
          <w:b/>
          <w:bCs/>
          <w:u w:val="single"/>
        </w:rPr>
        <w:t>Pulmonary vascular resistance (PVR)</w:t>
      </w:r>
      <w:r w:rsidRPr="007B084D">
        <w:rPr>
          <w:b/>
          <w:bCs/>
        </w:rPr>
        <w:t>: </w:t>
      </w:r>
      <w:r w:rsidRPr="007B084D">
        <w:t>Pulmonary vascular resistance (PVR) is automatically calculated by the system based on the values entered for mean pulmonary arterial pressure (MPAP), pulmonary artery wedge pressure (PAWP) and cardiac output. If one of these three values is omitted, PVR cannot be calculated.</w:t>
      </w:r>
    </w:p>
    <w:p w:rsidR="007B084D" w:rsidRPr="007B084D" w:rsidP="00EE4A71" w14:paraId="67336E9E" w14:textId="77777777">
      <w:pPr>
        <w:shd w:val="clear" w:color="auto" w:fill="FFFFFF"/>
        <w:ind w:right="160"/>
        <w:rPr>
          <w:b/>
          <w:bCs/>
        </w:rPr>
      </w:pPr>
      <w:r w:rsidRPr="007B084D">
        <w:rPr>
          <w:b/>
          <w:bCs/>
          <w:u w:val="single"/>
        </w:rPr>
        <w:t>Transpulmonary gradient (TPG) to correct for volume overload</w:t>
      </w:r>
      <w:r w:rsidRPr="007B084D">
        <w:rPr>
          <w:b/>
          <w:bCs/>
        </w:rPr>
        <w:t>: </w:t>
      </w:r>
      <w:r w:rsidRPr="007B084D">
        <w:t>Transpulmonary gradient (TPG) is automatically calculated by the system based on the values entered for mean pulmonary arterial pressure (MPAP), pulmonary artery wedge pressure (PAWP) and cardiac output. If one of these three values is omitted, TPG cannot be calculated.</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53FB13C7">
      <w:pPr>
        <w:pStyle w:val="Heading2"/>
      </w:pPr>
      <w:r w:rsidRPr="004F1BE1">
        <w:t>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544141" w:rsidP="004133A9" w14:paraId="3F9C23F4" w14:textId="77777777"/>
    <w:p w:rsidR="00544141" w:rsidRPr="00886617" w:rsidP="00544141" w14:paraId="5D6D1AFE" w14:textId="2851BD4D">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1258AB">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B82FD8">
        <w:rPr>
          <w:rFonts w:ascii="Arial" w:hAnsi="Arial" w:cs="Arial"/>
        </w:rPr>
        <w:t>average 0.27</w:t>
      </w:r>
      <w:r w:rsidR="00107D0B">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544141" w:rsidRPr="004F1BE1" w:rsidP="004133A9" w14:paraId="2576E648" w14:textId="77777777"/>
    <w:p w:rsidR="004C1A07" w:rsidP="00DF026C" w14:paraId="52C750EA" w14:textId="77777777">
      <w:pPr>
        <w:rPr>
          <w:b/>
          <w:bCs/>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10A0B" w:rsidP="007D69D2" w14:paraId="50460C3D" w14:textId="77777777">
      <w:pPr>
        <w:spacing w:before="0" w:after="0"/>
      </w:pPr>
      <w:r>
        <w:separator/>
      </w:r>
    </w:p>
  </w:endnote>
  <w:endnote w:type="continuationSeparator" w:id="1">
    <w:p w:rsidR="00210A0B" w:rsidP="007D69D2" w14:paraId="6AFD9C9D"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E257D" w14:paraId="7AD57383" w14:textId="5A216D23">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64689725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AE257D" w:rsidRPr="00AE257D" w:rsidP="00AE257D" w14:textId="5860B81F">
                          <w:pPr>
                            <w:spacing w:after="0"/>
                            <w:rPr>
                              <w:rFonts w:ascii="Calibri" w:eastAsia="Calibri" w:hAnsi="Calibri" w:cs="Calibri"/>
                              <w:noProof/>
                              <w:sz w:val="20"/>
                              <w:szCs w:val="20"/>
                            </w:rPr>
                          </w:pPr>
                          <w:r w:rsidRPr="00AE257D">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E257D" w:rsidRPr="00AE257D" w:rsidP="00AE257D" w14:paraId="1633B2D8" w14:textId="5860B81F">
                    <w:pPr>
                      <w:spacing w:after="0"/>
                      <w:rPr>
                        <w:rFonts w:ascii="Calibri" w:eastAsia="Calibri" w:hAnsi="Calibri" w:cs="Calibri"/>
                        <w:noProof/>
                        <w:sz w:val="20"/>
                        <w:szCs w:val="20"/>
                      </w:rPr>
                    </w:pPr>
                    <w:r w:rsidRPr="00AE257D">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E257D" w14:paraId="21BD8D41" w14:textId="6C1B1FAB">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56178702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AE257D" w:rsidRPr="00AE257D" w:rsidP="00AE257D" w14:textId="3A14BB12">
                          <w:pPr>
                            <w:spacing w:after="0"/>
                            <w:rPr>
                              <w:rFonts w:ascii="Calibri" w:eastAsia="Calibri" w:hAnsi="Calibri" w:cs="Calibri"/>
                              <w:noProof/>
                              <w:sz w:val="20"/>
                              <w:szCs w:val="20"/>
                            </w:rPr>
                          </w:pPr>
                          <w:r w:rsidRPr="00AE257D">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E257D" w:rsidRPr="00AE257D" w:rsidP="00AE257D" w14:paraId="37BBC8D7" w14:textId="3A14BB12">
                    <w:pPr>
                      <w:spacing w:after="0"/>
                      <w:rPr>
                        <w:rFonts w:ascii="Calibri" w:eastAsia="Calibri" w:hAnsi="Calibri" w:cs="Calibri"/>
                        <w:noProof/>
                        <w:sz w:val="20"/>
                        <w:szCs w:val="20"/>
                      </w:rPr>
                    </w:pPr>
                    <w:r w:rsidRPr="00AE257D">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E257D" w14:paraId="47A5B264" w14:textId="259A5F9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20816683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AE257D" w:rsidRPr="00AE257D" w:rsidP="00AE257D" w14:textId="11AEFB38">
                          <w:pPr>
                            <w:spacing w:after="0"/>
                            <w:rPr>
                              <w:rFonts w:ascii="Calibri" w:eastAsia="Calibri" w:hAnsi="Calibri" w:cs="Calibri"/>
                              <w:noProof/>
                              <w:sz w:val="20"/>
                              <w:szCs w:val="20"/>
                            </w:rPr>
                          </w:pPr>
                          <w:r w:rsidRPr="00AE257D">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E257D" w:rsidRPr="00AE257D" w:rsidP="00AE257D" w14:paraId="615EECCA" w14:textId="11AEFB38">
                    <w:pPr>
                      <w:spacing w:after="0"/>
                      <w:rPr>
                        <w:rFonts w:ascii="Calibri" w:eastAsia="Calibri" w:hAnsi="Calibri" w:cs="Calibri"/>
                        <w:noProof/>
                        <w:sz w:val="20"/>
                        <w:szCs w:val="20"/>
                      </w:rPr>
                    </w:pPr>
                    <w:r w:rsidRPr="00AE257D">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10A0B" w:rsidP="007D69D2" w14:paraId="68D2177B" w14:textId="77777777">
      <w:pPr>
        <w:spacing w:before="0" w:after="0"/>
      </w:pPr>
      <w:r>
        <w:separator/>
      </w:r>
    </w:p>
  </w:footnote>
  <w:footnote w:type="continuationSeparator" w:id="1">
    <w:p w:rsidR="00210A0B" w:rsidP="007D69D2" w14:paraId="2CD4E991"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4141" w:rsidRPr="00544141" w:rsidP="00544141" w14:paraId="0079422D" w14:textId="38404150">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30400"/>
    <w:rsid w:val="000307CD"/>
    <w:rsid w:val="000351EC"/>
    <w:rsid w:val="00040E4E"/>
    <w:rsid w:val="00055A73"/>
    <w:rsid w:val="00082E66"/>
    <w:rsid w:val="00085835"/>
    <w:rsid w:val="00091A3E"/>
    <w:rsid w:val="00092F2F"/>
    <w:rsid w:val="000B1EE1"/>
    <w:rsid w:val="000E6180"/>
    <w:rsid w:val="000E6E5F"/>
    <w:rsid w:val="000F2285"/>
    <w:rsid w:val="00107D0B"/>
    <w:rsid w:val="00115C39"/>
    <w:rsid w:val="001258AB"/>
    <w:rsid w:val="001324AC"/>
    <w:rsid w:val="00153231"/>
    <w:rsid w:val="00155877"/>
    <w:rsid w:val="001724B1"/>
    <w:rsid w:val="0018291D"/>
    <w:rsid w:val="001914D5"/>
    <w:rsid w:val="001A48DE"/>
    <w:rsid w:val="001A539B"/>
    <w:rsid w:val="001B4BE3"/>
    <w:rsid w:val="001D022C"/>
    <w:rsid w:val="001D05C3"/>
    <w:rsid w:val="001E7606"/>
    <w:rsid w:val="001F169A"/>
    <w:rsid w:val="00202EDF"/>
    <w:rsid w:val="00210A0B"/>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D40C8"/>
    <w:rsid w:val="003F1747"/>
    <w:rsid w:val="003F52A7"/>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4141"/>
    <w:rsid w:val="005461C7"/>
    <w:rsid w:val="005517B8"/>
    <w:rsid w:val="005523D3"/>
    <w:rsid w:val="00562510"/>
    <w:rsid w:val="005660AB"/>
    <w:rsid w:val="00577CCB"/>
    <w:rsid w:val="00595095"/>
    <w:rsid w:val="005C04E0"/>
    <w:rsid w:val="005C0877"/>
    <w:rsid w:val="005C256A"/>
    <w:rsid w:val="005C4FE9"/>
    <w:rsid w:val="005E3314"/>
    <w:rsid w:val="005E6178"/>
    <w:rsid w:val="005E78DE"/>
    <w:rsid w:val="005F4A33"/>
    <w:rsid w:val="005F6AFF"/>
    <w:rsid w:val="00612673"/>
    <w:rsid w:val="00623D14"/>
    <w:rsid w:val="00630E3E"/>
    <w:rsid w:val="00631DAD"/>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57CA"/>
    <w:rsid w:val="00716F45"/>
    <w:rsid w:val="00727B92"/>
    <w:rsid w:val="00734B6C"/>
    <w:rsid w:val="00743412"/>
    <w:rsid w:val="00754079"/>
    <w:rsid w:val="00775F6E"/>
    <w:rsid w:val="007A2084"/>
    <w:rsid w:val="007A2BDC"/>
    <w:rsid w:val="007A39C9"/>
    <w:rsid w:val="007B084D"/>
    <w:rsid w:val="007B3A7C"/>
    <w:rsid w:val="007C37DE"/>
    <w:rsid w:val="007C4315"/>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5A61"/>
    <w:rsid w:val="0096629D"/>
    <w:rsid w:val="009777B7"/>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6F5E"/>
    <w:rsid w:val="00A83341"/>
    <w:rsid w:val="00AA0918"/>
    <w:rsid w:val="00AA0E4C"/>
    <w:rsid w:val="00AE00BE"/>
    <w:rsid w:val="00AE204D"/>
    <w:rsid w:val="00AE257D"/>
    <w:rsid w:val="00AE2B95"/>
    <w:rsid w:val="00AE3431"/>
    <w:rsid w:val="00AE71A1"/>
    <w:rsid w:val="00AF5F34"/>
    <w:rsid w:val="00B15F8C"/>
    <w:rsid w:val="00B33DA6"/>
    <w:rsid w:val="00B64F4A"/>
    <w:rsid w:val="00B70EB6"/>
    <w:rsid w:val="00B719A5"/>
    <w:rsid w:val="00B82FD8"/>
    <w:rsid w:val="00B92BD2"/>
    <w:rsid w:val="00BA6636"/>
    <w:rsid w:val="00BA6DF2"/>
    <w:rsid w:val="00BA7BD8"/>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F63"/>
    <w:rsid w:val="00DA6EB9"/>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EE4A71"/>
    <w:rsid w:val="00F04C9D"/>
    <w:rsid w:val="00F07521"/>
    <w:rsid w:val="00F14E2F"/>
    <w:rsid w:val="00F15A57"/>
    <w:rsid w:val="00F222F5"/>
    <w:rsid w:val="00F2466F"/>
    <w:rsid w:val="00F3651A"/>
    <w:rsid w:val="00F42321"/>
    <w:rsid w:val="00F55CA2"/>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Ma4FAF6t9Do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544141"/>
  </w:style>
  <w:style w:type="character" w:customStyle="1" w:styleId="eop">
    <w:name w:val="eop"/>
    <w:basedOn w:val="DefaultParagraphFont"/>
    <w:rsid w:val="005441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13</_dlc_DocId>
    <_dlc_DocIdUrl xmlns="dae0f925-a78b-4f93-b0e5-451dcac5f217">
      <Url>https://nih.sharepoint.com/sites/HRSA-HSB/Team/dot/_layouts/15/DocIdRedir.aspx?ID=QPVJESM53SK4-1767020924-73013</Url>
      <Description>QPVJESM53SK4-1767020924-7301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726E5B-E028-4C99-8DE8-B3B841463BA7}">
  <ds:schemaRefs/>
</ds:datastoreItem>
</file>

<file path=customXml/itemProps2.xml><?xml version="1.0" encoding="utf-8"?>
<ds:datastoreItem xmlns:ds="http://schemas.openxmlformats.org/officeDocument/2006/customXml" ds:itemID="{262E0986-6E29-45F7-827E-28F0C0775ED8}">
  <ds:schemaRefs/>
</ds:datastoreItem>
</file>

<file path=customXml/itemProps3.xml><?xml version="1.0" encoding="utf-8"?>
<ds:datastoreItem xmlns:ds="http://schemas.openxmlformats.org/officeDocument/2006/customXml" ds:itemID="{50277559-6427-4A87-893F-28D93A41FC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757BA6-485F-4715-8942-0132527BE2E0}">
  <ds:schemaRefs>
    <ds:schemaRef ds:uri="http://schemas.openxmlformats.org/officeDocument/2006/bibliography"/>
  </ds:schemaRefs>
</ds:datastoreItem>
</file>

<file path=customXml/itemProps5.xml><?xml version="1.0" encoding="utf-8"?>
<ds:datastoreItem xmlns:ds="http://schemas.openxmlformats.org/officeDocument/2006/customXml" ds:itemID="{44E27501-4D6E-43A6-8BBB-09456AA700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87</Words>
  <Characters>677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5T15:16: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c685fae,268ede64,217c308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77a6b4a-8517-4b42-9dca-94f34c72f1d9</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7:18Z</vt:lpwstr>
  </property>
  <property fmtid="{D5CDD505-2E9C-101B-9397-08002B2CF9AE}" pid="12" name="MSIP_Label_00f2998b-48ab-4883-9ce7-431fd4e200e3_SiteId">
    <vt:lpwstr>d3e2d0b4-9ecc-4e88-9b79-caf6d43aa9f0</vt:lpwstr>
  </property>
  <property fmtid="{D5CDD505-2E9C-101B-9397-08002B2CF9AE}" pid="13" name="_dlc_DocIdItemGuid">
    <vt:lpwstr>720de1e5-1ae8-4382-a873-c983f577b207</vt:lpwstr>
  </property>
</Properties>
</file>